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ead of Department</w:t>
      </w:r>
      <w:r>
        <w:br/>
      </w:r>
      <w:r>
        <w:t xml:space="preserve">Primary Education Department</w:t>
      </w:r>
      <w:r>
        <w:br/>
      </w:r>
      <w:r>
        <w:t xml:space="preserve">[School Name - Optional but Recommended for Personalization]</w:t>
      </w:r>
      <w:r>
        <w:br/>
      </w:r>
      <w:r>
        <w:t xml:space="preserve">Kuala Lumpur, Malaysia</w:t>
      </w:r>
    </w:p>
    <w:bookmarkStart w:id="20" w:name="X5278e97f869fc2107f6c0bf6fa5262df66ccdf4"/>
    <w:p>
      <w:pPr>
        <w:pStyle w:val="Heading2"/>
      </w:pPr>
      <w:r>
        <w:t xml:space="preserve">Subject: Application for Primary Teacher Internship Position</w:t>
      </w:r>
    </w:p>
    <w:p>
      <w:pPr>
        <w:pStyle w:val="FirstParagraph"/>
      </w:pPr>
      <w:r>
        <w:t xml:space="preserve">Dear Hiring Committee,</w:t>
      </w:r>
    </w:p>
    <w:p>
      <w:pPr>
        <w:pStyle w:val="BodyText"/>
      </w:pPr>
      <w:r>
        <w:t xml:space="preserve">I am writing with profound enthusiasm to express my earnest interest in the Primary Teacher Internship position at your esteemed institution in Kuala Lumpur, Malaysia. As a dedicated education student deeply committed to fostering foundational learning experiences for young minds, I am eager to contribute my passion, academic preparation, and cultural sensitivity within the vibrant educational ecosystem of Malaysia’s capital city. This internship represents not merely an opportunity for professional growth but a meaningful step towards embracing the unique pedagogical landscape of Primary Education in Kuala Lumpur.</w:t>
      </w:r>
    </w:p>
    <w:p>
      <w:pPr>
        <w:pStyle w:val="BodyText"/>
      </w:pPr>
      <w:r>
        <w:t xml:space="preserve">Throughout my undergraduate studies in Early Childhood Education at [Your University Name], I have meticulously prepared myself to support the developmental needs of primary-aged children (ages 6-12) within Malaysia’s multicultural context. My curriculum extensively covered the Malaysian KSSR (Kurikulum Standard Sekolah Rendah) framework, with particular focus on integrated learning approaches, inclusive classroom management strategies, and holistic student development – all critical components for success in primary education across Kuala Lumpur's diverse schools. I have completed rigorous coursework in Child Psychology, Multilingual Education (including Bahasa Melayu and English language acquisition), and Lesson Planning aligned with MOE (Ministry of Education) standards. Furthermore, my recent practicum at [Local School/Center Name in KL or Nearby Area] allowed me to observe firsthand how experienced educators navigate the dynamic classroom environments prevalent in urban Malaysian settings, where students often represent Malay, Chinese, Indian, and indigenous communities.</w:t>
      </w:r>
    </w:p>
    <w:p>
      <w:pPr>
        <w:pStyle w:val="BodyText"/>
      </w:pPr>
      <w:r>
        <w:t xml:space="preserve">What excites me most about this internship opportunity is the chance to apply my theoretical knowledge within Kuala Lumpur’s specific educational environment. I understand that primary schools in KL face unique opportunities and responsibilities – from integrating technology into traditional classrooms to nurturing cultural appreciation in a city renowned for its ethnic diversity. My recent volunteer work at [Mention a Local Community Center or School Activity in KL, e.g., "a literacy program at Taman Tun Dr. Ismail Community Centre"] provided invaluable insight into the community-centered approach required of educators here. I assisted children with basic numeracy and literacy in a bilingual context (English/Malay), actively participating in activities that reinforced national values like 'gotong-royong' (mutual cooperation) and respect for diverse traditions – principles central to Malaysian primary education. This experience solidified my understanding that effective teaching here transcends subject delivery; it requires building trust within the community and fostering a classroom culture where every child feels valued as part of Malaysia’s rich tapestry.</w:t>
      </w:r>
    </w:p>
    <w:p>
      <w:pPr>
        <w:pStyle w:val="BodyText"/>
      </w:pPr>
      <w:r>
        <w:t xml:space="preserve">I am particularly drawn to your school’s reputation for [Mention Specific School Value, e.g., "innovative project-based learning," "strong emphasis on character education," or "excellent ICT integration"] – a philosophy I actively align with. My approach emphasizes creating engaging, age-appropriate lessons that blend academic rigor with social-emotional learning, ensuring students develop both cognitive skills and essential life values like empathy and resilience. For instance, during my university practicum focused on environmental awareness, I designed a simple 'School Garden Project' where students planted indigenous Malaysian flora while learning about biodiversity in Malay language contexts – a project directly responsive to the KSSR’s focus on contextualized learning. I am confident these practical skills translate seamlessly to supporting primary classrooms in Kuala Lumpur, where connecting lessons to local relevance is paramount for student engagement.</w:t>
      </w:r>
    </w:p>
    <w:p>
      <w:pPr>
        <w:pStyle w:val="BodyText"/>
      </w:pPr>
      <w:r>
        <w:t xml:space="preserve">My proficiency extends beyond academics. I am fluent in Bahasa Melayu (written and spoken) at a professional level, enabling clear communication with students and families across Kuala Lumpur’s diverse linguistic landscape. I am also adept at utilizing digital tools common in Malaysian primary schools, such as Google Classroom and the MOE’s integrated learning platforms, to enhance instruction. Crucially, I possess a deep respect for Malaysia’s cultural nuances – understanding that classroom management strategies must align with local values of harmony (keharmonian), discipline (disiplin), and respect for elders. I have actively studied Malaysian history and contemporary societal issues to ensure my teaching perspective is both culturally sensitive and educationally sound. Kuala Lumpur, as a global city deeply rooted in tradition, demands educators who can bridge modern pedagogy with cultural identity – a balance I am committed to mastering through this internship.</w:t>
      </w:r>
    </w:p>
    <w:p>
      <w:pPr>
        <w:pStyle w:val="BodyText"/>
      </w:pPr>
      <w:r>
        <w:t xml:space="preserve">As an intern, I am not merely seeking to observe; I aspire to actively contribute meaningfully. I am prepared to assist with lesson preparation, classroom support across subjects like Mathematics, Science, and Bahasa Malaysia (Literature), student assessment development, and extracurricular activities. I understand that internships are mutual learning journeys: while I will gain invaluable on-the-ground experience in Malaysian primary education under expert mentorship, I am equally eager to bring fresh perspectives on interactive teaching methods and technology integration to your team. My goal is to absorb the nuances of effective pedagogy within this specific context and emerge as a teacher who embodies the highest standards of professionalism expected in Malaysia’s Primary Education sector.</w:t>
      </w:r>
    </w:p>
    <w:p>
      <w:pPr>
        <w:pStyle w:val="BodyText"/>
      </w:pPr>
      <w:r>
        <w:t xml:space="preserve">Thank you for considering my application for the Primary Teacher Internship position. I am deeply inspired by Kuala Lumpur’s dedication to nurturing future generations through education, and I am eager to contribute my energy, adaptability, and unwavering commitment to learning within your school community. My resume provides further detail on my qualifications and experiences, which I welcome the opportunity to discuss at your convenience. I have attached all required documentation as specified in your internship guidelines.</w:t>
      </w:r>
    </w:p>
    <w:p>
      <w:pPr>
        <w:pStyle w:val="BodyText"/>
      </w:pPr>
      <w:r>
        <w:t xml:space="preserve">I look forward to the possibility of contributing positively to student development within Malaysia’s esteemed primary education framework in Kuala Lumpur and am available for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dc:title>
  <dc:creator/>
  <dc:language>en</dc:language>
  <cp:keywords/>
  <dcterms:created xsi:type="dcterms:W3CDTF">2026-07-23T11:33:41Z</dcterms:created>
  <dcterms:modified xsi:type="dcterms:W3CDTF">2026-07-23T11:33:41Z</dcterms:modified>
</cp:coreProperties>
</file>

<file path=docProps/custom.xml><?xml version="1.0" encoding="utf-8"?>
<Properties xmlns="http://schemas.openxmlformats.org/officeDocument/2006/custom-properties" xmlns:vt="http://schemas.openxmlformats.org/officeDocument/2006/docPropsVTypes"/>
</file>